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1617" w:rsidRDefault="00275F20" w:rsidP="00A4377B">
      <w:pPr>
        <w:pStyle w:val="Heading1"/>
      </w:pPr>
      <w:bookmarkStart w:id="0" w:name="_GoBack"/>
      <w:r>
        <w:t xml:space="preserve">Clean Ocean Catch Clean </w:t>
      </w:r>
      <w:r w:rsidR="00C01588">
        <w:t>video transcript</w:t>
      </w:r>
    </w:p>
    <w:bookmarkEnd w:id="0"/>
    <w:p w:rsidR="00275F20" w:rsidRDefault="00275F20" w:rsidP="00275F20">
      <w:r>
        <w:t>Oh yeah, I’ve been doing this most of my adult life.</w:t>
      </w:r>
    </w:p>
    <w:p w:rsidR="00275F20" w:rsidRDefault="00275F20" w:rsidP="00275F20">
      <w:r>
        <w:t xml:space="preserve">I mean I can’t get enough of </w:t>
      </w:r>
      <w:r w:rsidR="00C01588">
        <w:t xml:space="preserve">it hey? Like a bit of it on the weekend, down the beach </w:t>
      </w:r>
    </w:p>
    <w:p w:rsidR="00C01588" w:rsidRDefault="00C01588" w:rsidP="00275F20">
      <w:r>
        <w:t>The other half isn’t that much into is, but it’s all good as long as I have a shower afterwards</w:t>
      </w:r>
    </w:p>
    <w:p w:rsidR="00C01588" w:rsidRDefault="00C01588" w:rsidP="00275F20">
      <w:r>
        <w:t>But some people are ruining it for all of us</w:t>
      </w:r>
    </w:p>
    <w:p w:rsidR="00C01588" w:rsidRDefault="00C01588" w:rsidP="00275F20">
      <w:r>
        <w:t xml:space="preserve">They’re leaving their mess everywhere. If you’re going to do it, do it respectfully </w:t>
      </w:r>
    </w:p>
    <w:p w:rsidR="00C01588" w:rsidRDefault="00C01588" w:rsidP="00275F20">
      <w:r>
        <w:t>I mean nobody wants to see that.</w:t>
      </w:r>
    </w:p>
    <w:p w:rsidR="00C01588" w:rsidRDefault="00C01588" w:rsidP="00275F20">
      <w:r>
        <w:t>Could you image not being able to do this anymore?</w:t>
      </w:r>
    </w:p>
    <w:p w:rsidR="00C01588" w:rsidRDefault="00C01588" w:rsidP="00275F20">
      <w:r>
        <w:t xml:space="preserve">Fishing tackle, balloons and cigarette butts are depleting our marine life and making a mess of the ocean. </w:t>
      </w:r>
    </w:p>
    <w:p w:rsidR="00C01588" w:rsidRDefault="00C01588" w:rsidP="00275F20">
      <w:r>
        <w:t>Let’s keep it liter free</w:t>
      </w:r>
    </w:p>
    <w:p w:rsidR="00C01588" w:rsidRDefault="00C01588" w:rsidP="00275F20">
      <w:r>
        <w:t xml:space="preserve">Clean Ocean Clean Catch </w:t>
      </w:r>
    </w:p>
    <w:p w:rsidR="00C01588" w:rsidRPr="00275F20" w:rsidRDefault="00C01588" w:rsidP="00275F20"/>
    <w:sectPr w:rsidR="00C01588" w:rsidRPr="00275F20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420C" w:rsidRDefault="00AB420C" w:rsidP="004F36D9">
      <w:r>
        <w:separator/>
      </w:r>
    </w:p>
  </w:endnote>
  <w:endnote w:type="continuationSeparator" w:id="0">
    <w:p w:rsidR="00AB420C" w:rsidRDefault="00AB420C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420C" w:rsidRDefault="00AB420C" w:rsidP="004F36D9">
      <w:r>
        <w:separator/>
      </w:r>
    </w:p>
  </w:footnote>
  <w:footnote w:type="continuationSeparator" w:id="0">
    <w:p w:rsidR="00AB420C" w:rsidRDefault="00AB420C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518119B3" wp14:editId="60C3C77A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DE3NzA2MTc0tTRR0lEKTi0uzszPAykwrAUAxwOJgCwAAAA="/>
  </w:docVars>
  <w:rsids>
    <w:rsidRoot w:val="00AB420C"/>
    <w:rsid w:val="000B2191"/>
    <w:rsid w:val="000B75B7"/>
    <w:rsid w:val="00234248"/>
    <w:rsid w:val="00275F20"/>
    <w:rsid w:val="002C2EFA"/>
    <w:rsid w:val="002F47CD"/>
    <w:rsid w:val="004F36D9"/>
    <w:rsid w:val="005B7196"/>
    <w:rsid w:val="00681F36"/>
    <w:rsid w:val="00774D65"/>
    <w:rsid w:val="00796627"/>
    <w:rsid w:val="0085189F"/>
    <w:rsid w:val="00907770"/>
    <w:rsid w:val="009860EF"/>
    <w:rsid w:val="00997C62"/>
    <w:rsid w:val="00A4377B"/>
    <w:rsid w:val="00AB420C"/>
    <w:rsid w:val="00AD54DA"/>
    <w:rsid w:val="00C01588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9C4871"/>
  <w14:defaultImageDpi w14:val="330"/>
  <w15:docId w15:val="{61D37CBC-1460-4060-B027-58AC6BF6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0-11-12T02:19:00Z</dcterms:created>
  <dcterms:modified xsi:type="dcterms:W3CDTF">2020-11-12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